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Herat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at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12 South Drake Avenue, Chicago, IL, USA Chicago 6065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gal150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111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